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B1B588" w14:textId="77777777" w:rsidR="00737A24" w:rsidRDefault="00737A24" w:rsidP="00D53EEA">
      <w:pPr>
        <w:spacing w:line="259" w:lineRule="auto"/>
        <w:jc w:val="center"/>
        <w:rPr>
          <w:rFonts w:ascii="Calibri" w:eastAsia="Calibri" w:hAnsi="Calibri" w:cs="Calibri"/>
          <w:b/>
          <w:kern w:val="0"/>
          <w:sz w:val="22"/>
          <w:szCs w:val="22"/>
          <w:lang w:val="en-GB"/>
          <w14:ligatures w14:val="none"/>
        </w:rPr>
      </w:pPr>
    </w:p>
    <w:p w14:paraId="7EA87463" w14:textId="00C3481A" w:rsidR="00D53EEA" w:rsidRPr="00D53EEA" w:rsidRDefault="00D53EEA" w:rsidP="00D53EEA">
      <w:pPr>
        <w:spacing w:line="259" w:lineRule="auto"/>
        <w:jc w:val="center"/>
        <w:rPr>
          <w:rFonts w:ascii="Calibri" w:eastAsia="Calibri" w:hAnsi="Calibri" w:cs="Calibri"/>
          <w:b/>
          <w:kern w:val="0"/>
          <w:sz w:val="22"/>
          <w:szCs w:val="22"/>
          <w:lang w:val="en-GB"/>
          <w14:ligatures w14:val="none"/>
        </w:rPr>
      </w:pPr>
      <w:r w:rsidRPr="00D53EEA">
        <w:rPr>
          <w:rFonts w:ascii="Calibri" w:eastAsia="Calibri" w:hAnsi="Calibri" w:cs="Calibri"/>
          <w:b/>
          <w:kern w:val="0"/>
          <w:sz w:val="22"/>
          <w:szCs w:val="22"/>
          <w:lang w:val="en-GB"/>
          <w14:ligatures w14:val="none"/>
        </w:rPr>
        <w:t>Matrix for determination of Nationality – SM holds multiple Nationalities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41"/>
        <w:gridCol w:w="2762"/>
        <w:gridCol w:w="3044"/>
        <w:gridCol w:w="3155"/>
        <w:gridCol w:w="2836"/>
      </w:tblGrid>
      <w:tr w:rsidR="00D53EEA" w:rsidRPr="00D53EEA" w14:paraId="6C9BF466" w14:textId="77777777" w:rsidTr="001B36F2">
        <w:trPr>
          <w:trHeight w:val="194"/>
        </w:trPr>
        <w:tc>
          <w:tcPr>
            <w:tcW w:w="21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860782" w14:textId="77777777" w:rsidR="00D53EEA" w:rsidRPr="004A57B0" w:rsidRDefault="00D53EEA" w:rsidP="00D53EEA">
            <w:pPr>
              <w:spacing w:line="259" w:lineRule="auto"/>
              <w:rPr>
                <w:rFonts w:ascii="Calibri" w:eastAsia="Calibri" w:hAnsi="Calibri" w:cs="Calibri"/>
                <w:kern w:val="0"/>
                <w:lang w:val="en-GB"/>
                <w14:ligatures w14:val="none"/>
              </w:rPr>
            </w:pPr>
            <w:r w:rsidRPr="00D53EEA"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  <w:t> </w:t>
            </w:r>
          </w:p>
        </w:tc>
        <w:tc>
          <w:tcPr>
            <w:tcW w:w="276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DABE58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en-GB"/>
                <w14:ligatures w14:val="none"/>
              </w:rPr>
            </w:pPr>
            <w:r w:rsidRPr="00D53EEA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en-GB"/>
                <w14:ligatures w14:val="none"/>
              </w:rPr>
              <w:t>Nationality A</w:t>
            </w:r>
          </w:p>
          <w:p w14:paraId="29C5380C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304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03E46D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en-GB"/>
                <w14:ligatures w14:val="none"/>
              </w:rPr>
            </w:pPr>
            <w:r w:rsidRPr="00D53EEA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en-GB"/>
                <w14:ligatures w14:val="none"/>
              </w:rPr>
              <w:t>Nationality B</w:t>
            </w:r>
          </w:p>
        </w:tc>
        <w:tc>
          <w:tcPr>
            <w:tcW w:w="315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465EE8B0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b/>
                <w:bCs/>
                <w:iCs/>
                <w:kern w:val="0"/>
                <w:sz w:val="22"/>
                <w:szCs w:val="22"/>
                <w:lang w:val="en-GB"/>
                <w14:ligatures w14:val="none"/>
              </w:rPr>
            </w:pPr>
            <w:r w:rsidRPr="00D53EEA">
              <w:rPr>
                <w:rFonts w:ascii="Calibri" w:eastAsia="Calibri" w:hAnsi="Calibri" w:cs="Calibri"/>
                <w:b/>
                <w:bCs/>
                <w:iCs/>
                <w:kern w:val="0"/>
                <w:sz w:val="22"/>
                <w:szCs w:val="22"/>
                <w:lang w:val="en-GB"/>
                <w14:ligatures w14:val="none"/>
              </w:rPr>
              <w:t>Nationality C</w:t>
            </w:r>
          </w:p>
        </w:tc>
        <w:tc>
          <w:tcPr>
            <w:tcW w:w="283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42117F87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en-GB"/>
                <w14:ligatures w14:val="none"/>
              </w:rPr>
            </w:pPr>
            <w:r w:rsidRPr="00D53EEA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en-GB"/>
                <w14:ligatures w14:val="none"/>
              </w:rPr>
              <w:t xml:space="preserve">Location of Permanent Residence </w:t>
            </w:r>
          </w:p>
          <w:p w14:paraId="345644D8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en-GB"/>
                <w14:ligatures w14:val="none"/>
              </w:rPr>
            </w:pPr>
            <w:r w:rsidRPr="00D53EEA">
              <w:rPr>
                <w:rFonts w:ascii="Calibri" w:eastAsia="Calibri" w:hAnsi="Calibri" w:cs="Calibri"/>
                <w:b/>
                <w:bCs/>
                <w:i/>
                <w:iCs/>
                <w:kern w:val="0"/>
                <w:sz w:val="22"/>
                <w:szCs w:val="22"/>
                <w:lang w:val="en-GB"/>
                <w14:ligatures w14:val="none"/>
              </w:rPr>
              <w:t>(where applicable)</w:t>
            </w:r>
          </w:p>
        </w:tc>
      </w:tr>
      <w:tr w:rsidR="00D53EEA" w:rsidRPr="00D53EEA" w14:paraId="2A1B0B62" w14:textId="77777777" w:rsidTr="001B36F2">
        <w:trPr>
          <w:trHeight w:val="194"/>
        </w:trPr>
        <w:tc>
          <w:tcPr>
            <w:tcW w:w="2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FBD668" w14:textId="77777777" w:rsidR="00D53EEA" w:rsidRPr="00D53EEA" w:rsidRDefault="00D53EEA" w:rsidP="00D53EEA">
            <w:pPr>
              <w:spacing w:line="259" w:lineRule="auto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  <w:r w:rsidRPr="00D53EEA"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  <w:t>Country</w:t>
            </w:r>
          </w:p>
        </w:tc>
        <w:tc>
          <w:tcPr>
            <w:tcW w:w="27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5D163F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3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2B26C9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31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97BB3D4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2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9AE9872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</w:tr>
      <w:tr w:rsidR="00D53EEA" w:rsidRPr="00D53EEA" w14:paraId="2EFF5415" w14:textId="77777777" w:rsidTr="001B36F2">
        <w:trPr>
          <w:trHeight w:val="194"/>
        </w:trPr>
        <w:tc>
          <w:tcPr>
            <w:tcW w:w="2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906A64" w14:textId="77777777" w:rsidR="00D53EEA" w:rsidRPr="00D53EEA" w:rsidRDefault="00D53EEA" w:rsidP="00D53EEA">
            <w:pPr>
              <w:spacing w:line="259" w:lineRule="auto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  <w:r w:rsidRPr="00D53EEA"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  <w:t>Nationality at birth</w:t>
            </w:r>
          </w:p>
        </w:tc>
        <w:tc>
          <w:tcPr>
            <w:tcW w:w="27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4E7C95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3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0E3C70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31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C318C7F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2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3E7CF0F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</w:tr>
      <w:tr w:rsidR="00D53EEA" w:rsidRPr="00D53EEA" w14:paraId="4B9DAB89" w14:textId="77777777" w:rsidTr="001B36F2">
        <w:trPr>
          <w:trHeight w:val="681"/>
        </w:trPr>
        <w:tc>
          <w:tcPr>
            <w:tcW w:w="2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49771C" w14:textId="77777777" w:rsidR="00D53EEA" w:rsidRPr="00D53EEA" w:rsidRDefault="00D53EEA" w:rsidP="00D53EEA">
            <w:pPr>
              <w:spacing w:line="259" w:lineRule="auto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  <w:r w:rsidRPr="00D53EEA"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  <w:t>Place of birth</w:t>
            </w:r>
          </w:p>
        </w:tc>
        <w:tc>
          <w:tcPr>
            <w:tcW w:w="27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6B199A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3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C21E22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31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60ADB7E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2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9931BC8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</w:tr>
      <w:tr w:rsidR="00D53EEA" w:rsidRPr="00D53EEA" w14:paraId="2C92E28D" w14:textId="77777777" w:rsidTr="001B36F2">
        <w:trPr>
          <w:trHeight w:val="582"/>
        </w:trPr>
        <w:tc>
          <w:tcPr>
            <w:tcW w:w="2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CA857A" w14:textId="77777777" w:rsidR="00D53EEA" w:rsidRPr="00D53EEA" w:rsidRDefault="00D53EEA" w:rsidP="00D53EEA">
            <w:pPr>
              <w:spacing w:line="259" w:lineRule="auto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  <w:r w:rsidRPr="00D53EEA"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  <w:t>Subsequent nationalities/ residence acquired and years held</w:t>
            </w:r>
          </w:p>
        </w:tc>
        <w:tc>
          <w:tcPr>
            <w:tcW w:w="27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6F89F0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3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0B9654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31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792DBB3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2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8032AEE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</w:tr>
      <w:tr w:rsidR="00D53EEA" w:rsidRPr="00D53EEA" w14:paraId="6AD6F011" w14:textId="77777777" w:rsidTr="001B36F2">
        <w:trPr>
          <w:trHeight w:val="387"/>
        </w:trPr>
        <w:tc>
          <w:tcPr>
            <w:tcW w:w="2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09F8E4" w14:textId="77777777" w:rsidR="00D53EEA" w:rsidRPr="00D53EEA" w:rsidRDefault="00D53EEA" w:rsidP="00D53EEA">
            <w:pPr>
              <w:spacing w:line="259" w:lineRule="auto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  <w:r w:rsidRPr="00D53EEA"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  <w:t>Present address in P.11</w:t>
            </w:r>
          </w:p>
        </w:tc>
        <w:tc>
          <w:tcPr>
            <w:tcW w:w="27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E091D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3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D05F8C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lang w:val="en-GB"/>
                <w14:ligatures w14:val="none"/>
              </w:rPr>
            </w:pPr>
          </w:p>
        </w:tc>
        <w:tc>
          <w:tcPr>
            <w:tcW w:w="31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CEE58AB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lang w:val="en-GB"/>
                <w14:ligatures w14:val="none"/>
              </w:rPr>
            </w:pPr>
          </w:p>
        </w:tc>
        <w:tc>
          <w:tcPr>
            <w:tcW w:w="2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ECC9E04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lang w:val="en-GB"/>
                <w14:ligatures w14:val="none"/>
              </w:rPr>
            </w:pPr>
          </w:p>
        </w:tc>
      </w:tr>
      <w:tr w:rsidR="00D53EEA" w:rsidRPr="00D53EEA" w14:paraId="09380E44" w14:textId="77777777" w:rsidTr="001B36F2">
        <w:trPr>
          <w:trHeight w:val="582"/>
        </w:trPr>
        <w:tc>
          <w:tcPr>
            <w:tcW w:w="2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C4BC9A" w14:textId="77777777" w:rsidR="00D53EEA" w:rsidRPr="00D53EEA" w:rsidRDefault="00D53EEA" w:rsidP="00D53EEA">
            <w:pPr>
              <w:spacing w:line="259" w:lineRule="auto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  <w:r w:rsidRPr="00D53EEA"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  <w:t>Years of education spent in the country</w:t>
            </w:r>
          </w:p>
        </w:tc>
        <w:tc>
          <w:tcPr>
            <w:tcW w:w="27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8446AC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3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980F72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31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D9575E2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2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9D84767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</w:tr>
      <w:tr w:rsidR="00D53EEA" w:rsidRPr="00D53EEA" w14:paraId="4A90967C" w14:textId="77777777" w:rsidTr="001B36F2">
        <w:trPr>
          <w:trHeight w:val="387"/>
        </w:trPr>
        <w:tc>
          <w:tcPr>
            <w:tcW w:w="2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8803FF" w14:textId="77777777" w:rsidR="00D53EEA" w:rsidRPr="00D53EEA" w:rsidRDefault="00D53EEA" w:rsidP="00D53EEA">
            <w:pPr>
              <w:spacing w:line="259" w:lineRule="auto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  <w:r w:rsidRPr="00D53EEA"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  <w:t>Professional experience spent in the country (post degree)</w:t>
            </w:r>
          </w:p>
        </w:tc>
        <w:tc>
          <w:tcPr>
            <w:tcW w:w="27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0E1770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3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A620AC" w14:textId="77777777" w:rsidR="00D53EEA" w:rsidRPr="004A57B0" w:rsidRDefault="00D53EEA" w:rsidP="00D53EEA">
            <w:pPr>
              <w:spacing w:line="259" w:lineRule="auto"/>
              <w:jc w:val="center"/>
              <w:rPr>
                <w:rFonts w:ascii="Calibri" w:eastAsia="Times New Roman" w:hAnsi="Calibri" w:cs="Calibri"/>
                <w:kern w:val="0"/>
                <w:sz w:val="20"/>
                <w:szCs w:val="20"/>
                <w:lang w:val="en-GB" w:eastAsia="en-GB"/>
                <w14:ligatures w14:val="none"/>
              </w:rPr>
            </w:pPr>
          </w:p>
        </w:tc>
        <w:tc>
          <w:tcPr>
            <w:tcW w:w="31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E40190F" w14:textId="77777777" w:rsidR="00D53EEA" w:rsidRPr="004A57B0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lang w:val="en-GB"/>
                <w14:ligatures w14:val="none"/>
              </w:rPr>
            </w:pPr>
          </w:p>
        </w:tc>
        <w:tc>
          <w:tcPr>
            <w:tcW w:w="2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C0E4596" w14:textId="77777777" w:rsidR="00D53EEA" w:rsidRPr="004A57B0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lang w:val="en-GB"/>
                <w14:ligatures w14:val="none"/>
              </w:rPr>
            </w:pPr>
          </w:p>
        </w:tc>
      </w:tr>
      <w:tr w:rsidR="00D53EEA" w:rsidRPr="00D53EEA" w14:paraId="54FDA5C7" w14:textId="77777777" w:rsidTr="001B36F2">
        <w:trPr>
          <w:trHeight w:val="387"/>
        </w:trPr>
        <w:tc>
          <w:tcPr>
            <w:tcW w:w="2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E9EACA" w14:textId="77777777" w:rsidR="00D53EEA" w:rsidRPr="00D53EEA" w:rsidRDefault="00D53EEA" w:rsidP="00D53EEA">
            <w:pPr>
              <w:spacing w:line="259" w:lineRule="auto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  <w:r w:rsidRPr="00D53EEA"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  <w:lastRenderedPageBreak/>
              <w:t>Years residence in the country prior to UN employment</w:t>
            </w:r>
          </w:p>
        </w:tc>
        <w:tc>
          <w:tcPr>
            <w:tcW w:w="27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E115C2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3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C8D2A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31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5906E5B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2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0E67AB0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</w:tr>
      <w:tr w:rsidR="00D53EEA" w:rsidRPr="00D53EEA" w14:paraId="12775A17" w14:textId="77777777" w:rsidTr="001B36F2">
        <w:trPr>
          <w:trHeight w:val="387"/>
        </w:trPr>
        <w:tc>
          <w:tcPr>
            <w:tcW w:w="2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CD963E" w14:textId="77777777" w:rsidR="00D53EEA" w:rsidRPr="00D53EEA" w:rsidRDefault="00D53EEA" w:rsidP="00D53EEA">
            <w:pPr>
              <w:spacing w:line="259" w:lineRule="auto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  <w:r w:rsidRPr="00D53EEA"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  <w:t>Nationality formerly recognized by the UN</w:t>
            </w:r>
          </w:p>
        </w:tc>
        <w:tc>
          <w:tcPr>
            <w:tcW w:w="27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097EEB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3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56F8A0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31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D8D0A9D" w14:textId="77777777" w:rsidR="00D53EEA" w:rsidRPr="004A57B0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lang w:val="en-GB"/>
                <w14:ligatures w14:val="none"/>
              </w:rPr>
            </w:pPr>
          </w:p>
        </w:tc>
        <w:tc>
          <w:tcPr>
            <w:tcW w:w="2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6DCDF81" w14:textId="77777777" w:rsidR="00D53EEA" w:rsidRPr="004A57B0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lang w:val="en-GB"/>
                <w14:ligatures w14:val="none"/>
              </w:rPr>
            </w:pPr>
          </w:p>
        </w:tc>
      </w:tr>
      <w:tr w:rsidR="00D53EEA" w:rsidRPr="00D53EEA" w14:paraId="49DA3BE4" w14:textId="77777777" w:rsidTr="001B36F2">
        <w:trPr>
          <w:trHeight w:val="387"/>
        </w:trPr>
        <w:tc>
          <w:tcPr>
            <w:tcW w:w="2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7F282" w14:textId="77777777" w:rsidR="00D53EEA" w:rsidRPr="00D53EEA" w:rsidRDefault="00D53EEA" w:rsidP="00D53EEA">
            <w:pPr>
              <w:spacing w:line="259" w:lineRule="auto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  <w:r w:rsidRPr="00D53EEA"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  <w:t>Entry into the UN common system through a National competitive examination.</w:t>
            </w:r>
          </w:p>
        </w:tc>
        <w:tc>
          <w:tcPr>
            <w:tcW w:w="27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F2A03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3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EB8531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31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46162F3" w14:textId="77777777" w:rsidR="00D53EEA" w:rsidRPr="004A57B0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lang w:val="en-GB"/>
                <w14:ligatures w14:val="none"/>
              </w:rPr>
            </w:pPr>
          </w:p>
        </w:tc>
        <w:tc>
          <w:tcPr>
            <w:tcW w:w="2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71DB5F4" w14:textId="77777777" w:rsidR="00D53EEA" w:rsidRPr="004A57B0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lang w:val="en-GB"/>
                <w14:ligatures w14:val="none"/>
              </w:rPr>
            </w:pPr>
          </w:p>
        </w:tc>
      </w:tr>
      <w:tr w:rsidR="00D53EEA" w:rsidRPr="00D53EEA" w14:paraId="5CC59A42" w14:textId="77777777" w:rsidTr="001B36F2">
        <w:trPr>
          <w:trHeight w:val="582"/>
        </w:trPr>
        <w:tc>
          <w:tcPr>
            <w:tcW w:w="2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38632F" w14:textId="77777777" w:rsidR="00D53EEA" w:rsidRPr="00D53EEA" w:rsidRDefault="00D53EEA" w:rsidP="00D53EEA">
            <w:pPr>
              <w:spacing w:line="259" w:lineRule="auto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  <w:r w:rsidRPr="00D53EEA"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  <w:t xml:space="preserve">Other relevant affiliation with location </w:t>
            </w:r>
          </w:p>
          <w:p w14:paraId="1241D53F" w14:textId="77777777" w:rsidR="00D53EEA" w:rsidRPr="00D53EEA" w:rsidRDefault="00D53EEA" w:rsidP="00D53EEA">
            <w:pPr>
              <w:spacing w:line="259" w:lineRule="auto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  <w:r w:rsidRPr="00D53EEA"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  <w:t>(Property owner, voter etc.)</w:t>
            </w:r>
          </w:p>
        </w:tc>
        <w:tc>
          <w:tcPr>
            <w:tcW w:w="27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9E9D32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3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012956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31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99B7521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2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BE935E7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</w:tr>
      <w:tr w:rsidR="00D53EEA" w:rsidRPr="00D53EEA" w14:paraId="36529E38" w14:textId="77777777" w:rsidTr="001B36F2">
        <w:trPr>
          <w:trHeight w:val="582"/>
        </w:trPr>
        <w:tc>
          <w:tcPr>
            <w:tcW w:w="2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BBD0C9" w14:textId="77777777" w:rsidR="00D53EEA" w:rsidRPr="00D53EEA" w:rsidRDefault="00D53EEA" w:rsidP="00D53EEA">
            <w:pPr>
              <w:spacing w:line="259" w:lineRule="auto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  <w:r w:rsidRPr="00D53EEA"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  <w:t>Nationality obtained most recently.</w:t>
            </w:r>
          </w:p>
        </w:tc>
        <w:tc>
          <w:tcPr>
            <w:tcW w:w="27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457DB1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3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F3E4DD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31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A9FCBFA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2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F60F98F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</w:tr>
      <w:tr w:rsidR="00D53EEA" w:rsidRPr="00D53EEA" w14:paraId="2B89B1F3" w14:textId="77777777" w:rsidTr="001B36F2">
        <w:trPr>
          <w:trHeight w:val="582"/>
        </w:trPr>
        <w:tc>
          <w:tcPr>
            <w:tcW w:w="2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C97D2" w14:textId="77777777" w:rsidR="00D53EEA" w:rsidRPr="00D53EEA" w:rsidRDefault="00D53EEA" w:rsidP="00D53EEA">
            <w:pPr>
              <w:spacing w:line="259" w:lineRule="auto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  <w:r w:rsidRPr="00D53EEA"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  <w:t xml:space="preserve">How was this status obtained (application procedure), and can this status be relinquished? Are there any annotations or conditions on the certificate or </w:t>
            </w:r>
            <w:r w:rsidRPr="00D53EEA"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  <w:lastRenderedPageBreak/>
              <w:t>naturalisation or citizenship which indicate the status of a previously held citizenship?</w:t>
            </w:r>
          </w:p>
          <w:p w14:paraId="1EA92616" w14:textId="64A185D6" w:rsidR="00D53EEA" w:rsidRPr="00D53EEA" w:rsidRDefault="00D53EEA" w:rsidP="00D53EEA">
            <w:pPr>
              <w:spacing w:line="259" w:lineRule="auto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  <w:r w:rsidRPr="00D53EEA"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  <w:t>(Ex. Automatically granted through marriage/EU citizenship or application process)</w:t>
            </w:r>
          </w:p>
          <w:p w14:paraId="5A26E8D1" w14:textId="77777777" w:rsidR="00D53EEA" w:rsidRPr="00D53EEA" w:rsidRDefault="00D53EEA" w:rsidP="00D53EEA">
            <w:pPr>
              <w:spacing w:line="259" w:lineRule="auto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27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BE7710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3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EA7230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31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72B58F5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  <w:tc>
          <w:tcPr>
            <w:tcW w:w="2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5006759" w14:textId="77777777" w:rsidR="00D53EEA" w:rsidRPr="00D53EEA" w:rsidRDefault="00D53EEA" w:rsidP="00D53EEA">
            <w:pPr>
              <w:spacing w:line="259" w:lineRule="auto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val="en-GB"/>
                <w14:ligatures w14:val="none"/>
              </w:rPr>
            </w:pPr>
          </w:p>
        </w:tc>
      </w:tr>
    </w:tbl>
    <w:p w14:paraId="5C7C916A" w14:textId="77777777" w:rsidR="00D53EEA" w:rsidRPr="00D53EEA" w:rsidRDefault="00D53EEA" w:rsidP="00D53EEA">
      <w:pPr>
        <w:spacing w:line="259" w:lineRule="auto"/>
        <w:ind w:left="360"/>
        <w:rPr>
          <w:rFonts w:ascii="Calibri" w:eastAsia="Calibri" w:hAnsi="Calibri" w:cs="Calibri"/>
          <w:kern w:val="0"/>
          <w:sz w:val="22"/>
          <w:szCs w:val="22"/>
          <w:lang w:val="en-GB"/>
          <w14:ligatures w14:val="none"/>
        </w:rPr>
      </w:pPr>
    </w:p>
    <w:p w14:paraId="31E37D0E" w14:textId="77777777" w:rsidR="00D53EEA" w:rsidRPr="00D53EEA" w:rsidRDefault="00D53EEA" w:rsidP="00D53EEA">
      <w:pPr>
        <w:spacing w:line="259" w:lineRule="auto"/>
        <w:rPr>
          <w:rFonts w:ascii="Calibri" w:eastAsia="Calibri" w:hAnsi="Calibri" w:cs="Calibri"/>
          <w:b/>
          <w:kern w:val="0"/>
          <w:sz w:val="22"/>
          <w:szCs w:val="22"/>
          <w:lang w:val="en-GB"/>
          <w14:ligatures w14:val="none"/>
        </w:rPr>
      </w:pPr>
    </w:p>
    <w:p w14:paraId="4D59E6C2" w14:textId="77777777" w:rsidR="00DA504D" w:rsidRPr="004A57B0" w:rsidRDefault="00DA504D">
      <w:pPr>
        <w:rPr>
          <w:rFonts w:ascii="Calibri" w:hAnsi="Calibri" w:cs="Calibri"/>
        </w:rPr>
      </w:pPr>
    </w:p>
    <w:sectPr w:rsidR="00DA504D" w:rsidRPr="004A57B0" w:rsidSect="00737A24">
      <w:headerReference w:type="default" r:id="rId6"/>
      <w:pgSz w:w="16838" w:h="11906" w:orient="landscape"/>
      <w:pgMar w:top="1440" w:right="1440" w:bottom="81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130A06" w14:textId="77777777" w:rsidR="00E14E77" w:rsidRDefault="00E14E77" w:rsidP="00D53EEA">
      <w:pPr>
        <w:spacing w:after="0" w:line="240" w:lineRule="auto"/>
      </w:pPr>
      <w:r>
        <w:separator/>
      </w:r>
    </w:p>
  </w:endnote>
  <w:endnote w:type="continuationSeparator" w:id="0">
    <w:p w14:paraId="746C2A56" w14:textId="77777777" w:rsidR="00E14E77" w:rsidRDefault="00E14E77" w:rsidP="00D53E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441D30" w14:textId="77777777" w:rsidR="00E14E77" w:rsidRDefault="00E14E77" w:rsidP="00D53EEA">
      <w:pPr>
        <w:spacing w:after="0" w:line="240" w:lineRule="auto"/>
      </w:pPr>
      <w:r>
        <w:separator/>
      </w:r>
    </w:p>
  </w:footnote>
  <w:footnote w:type="continuationSeparator" w:id="0">
    <w:p w14:paraId="270C4716" w14:textId="77777777" w:rsidR="00E14E77" w:rsidRDefault="00E14E77" w:rsidP="00D53E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414AFD" w14:textId="77777777" w:rsidR="00D53EEA" w:rsidRPr="004A57B0" w:rsidRDefault="00D53EEA" w:rsidP="00573AE9">
    <w:pPr>
      <w:pStyle w:val="Header"/>
      <w:pBdr>
        <w:bottom w:val="single" w:sz="4" w:space="1" w:color="auto"/>
      </w:pBdr>
      <w:rPr>
        <w:rFonts w:ascii="Calibri" w:hAnsi="Calibri" w:cs="Calibri"/>
      </w:rPr>
    </w:pPr>
    <w:r w:rsidRPr="004A57B0">
      <w:rPr>
        <w:rFonts w:ascii="Calibri" w:hAnsi="Calibri" w:cs="Calibri"/>
        <w:noProof/>
      </w:rPr>
      <w:drawing>
        <wp:anchor distT="0" distB="0" distL="114300" distR="114300" simplePos="0" relativeHeight="251659264" behindDoc="0" locked="0" layoutInCell="1" allowOverlap="1" wp14:anchorId="1D54323A" wp14:editId="5A4189DC">
          <wp:simplePos x="0" y="0"/>
          <wp:positionH relativeFrom="margin">
            <wp:align>right</wp:align>
          </wp:positionH>
          <wp:positionV relativeFrom="paragraph">
            <wp:posOffset>-266700</wp:posOffset>
          </wp:positionV>
          <wp:extent cx="428625" cy="847830"/>
          <wp:effectExtent l="0" t="0" r="0" b="9525"/>
          <wp:wrapNone/>
          <wp:docPr id="1901290849" name="Picture 1901290849" descr="\\unhouse.local\files\UserData\SAS\Henrik.Juul\My Documents\My Pictures\UND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\\unhouse.local\files\UserData\SAS\Henrik.Juul\My Documents\My Pictures\UNDP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625" cy="847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A57B0">
      <w:rPr>
        <w:rFonts w:ascii="Calibri" w:hAnsi="Calibri" w:cs="Calibri"/>
      </w:rPr>
      <w:t xml:space="preserve">United Nations Development </w:t>
    </w:r>
    <w:proofErr w:type="spellStart"/>
    <w:r w:rsidRPr="004A57B0">
      <w:rPr>
        <w:rFonts w:ascii="Calibri" w:hAnsi="Calibri" w:cs="Calibri"/>
      </w:rPr>
      <w:t>Programme</w:t>
    </w:r>
    <w:proofErr w:type="spellEnd"/>
  </w:p>
  <w:p w14:paraId="06E6C200" w14:textId="77777777" w:rsidR="00D53EEA" w:rsidRDefault="00D53EEA" w:rsidP="00573AE9">
    <w:pPr>
      <w:pStyle w:val="Header"/>
      <w:pBdr>
        <w:bottom w:val="single" w:sz="4" w:space="1" w:color="auto"/>
      </w:pBdr>
    </w:pPr>
  </w:p>
  <w:p w14:paraId="5DAD37AA" w14:textId="77777777" w:rsidR="00D53EEA" w:rsidRDefault="00D53EEA" w:rsidP="00573AE9">
    <w:pPr>
      <w:pStyle w:val="Header"/>
      <w:pBdr>
        <w:bottom w:val="single" w:sz="4" w:space="1" w:color="auto"/>
      </w:pBdr>
    </w:pPr>
  </w:p>
  <w:p w14:paraId="22CE94CC" w14:textId="77777777" w:rsidR="00D53EEA" w:rsidRDefault="00D53EEA" w:rsidP="00573AE9">
    <w:pPr>
      <w:pStyle w:val="Header"/>
      <w:pBdr>
        <w:bottom w:val="single" w:sz="4" w:space="1" w:color="auto"/>
      </w:pBdr>
    </w:pPr>
  </w:p>
  <w:p w14:paraId="6A2F0A8F" w14:textId="77777777" w:rsidR="00D53EEA" w:rsidRPr="008C7683" w:rsidRDefault="00D53EEA" w:rsidP="008C76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3EEA"/>
    <w:rsid w:val="003E1B16"/>
    <w:rsid w:val="004A57B0"/>
    <w:rsid w:val="00737A24"/>
    <w:rsid w:val="00BB2D5A"/>
    <w:rsid w:val="00C61B9D"/>
    <w:rsid w:val="00D53EEA"/>
    <w:rsid w:val="00DA504D"/>
    <w:rsid w:val="00E14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36FC3C"/>
  <w15:chartTrackingRefBased/>
  <w15:docId w15:val="{6C4939BF-04E7-4926-A9AB-DACCB0C98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3EE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53EE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3EE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53EE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53EE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53EE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53EE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53EE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53EE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3EE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53EE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53EE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53EE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53EE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53EE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53EE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53EE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53EE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53EE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3EE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3EE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53EE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53EE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53EE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53EE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53EE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53EE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53EE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53EEA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53E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3EEA"/>
  </w:style>
  <w:style w:type="paragraph" w:styleId="Footer">
    <w:name w:val="footer"/>
    <w:basedOn w:val="Normal"/>
    <w:link w:val="FooterChar"/>
    <w:uiPriority w:val="99"/>
    <w:unhideWhenUsed/>
    <w:rsid w:val="00D53E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3EEA"/>
  </w:style>
  <w:style w:type="paragraph" w:styleId="Revision">
    <w:name w:val="Revision"/>
    <w:hidden/>
    <w:uiPriority w:val="99"/>
    <w:semiHidden/>
    <w:rsid w:val="00D53EE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60</Words>
  <Characters>914</Characters>
  <Application>Microsoft Office Word</Application>
  <DocSecurity>0</DocSecurity>
  <Lines>7</Lines>
  <Paragraphs>2</Paragraphs>
  <ScaleCrop>false</ScaleCrop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lda Dragjoshi</dc:creator>
  <cp:keywords/>
  <dc:description/>
  <cp:lastModifiedBy>Arilda Dragjoshi</cp:lastModifiedBy>
  <cp:revision>3</cp:revision>
  <dcterms:created xsi:type="dcterms:W3CDTF">2026-06-11T20:02:00Z</dcterms:created>
  <dcterms:modified xsi:type="dcterms:W3CDTF">2026-06-11T20:05:00Z</dcterms:modified>
</cp:coreProperties>
</file>